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27BCF2A8">
                <wp:simplePos x="0" y="0"/>
                <wp:positionH relativeFrom="margin">
                  <wp:posOffset>5802630</wp:posOffset>
                </wp:positionH>
                <wp:positionV relativeFrom="paragraph">
                  <wp:posOffset>9080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7BFB7A94" w:rsidR="008E2F34" w:rsidRPr="006D38E6" w:rsidRDefault="00614843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  <w:r w:rsidR="008F18F8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৪-</w:t>
                            </w:r>
                            <w:r w:rsidR="008E2F34"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১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  <w:r w:rsidR="008E2F34"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১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7.1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rloeh3gAAAAoBAAAPAAAAZHJzL2Rv&#10;d25yZXYueG1sTI/NTsMwEITvSH0Haytxo+s2JWpCnKoq4gqi/Ejc3HibRMTrKHab8Pa4JziOZjTz&#10;TbGdbCcuNPjWsYLlQoIgrpxpuVbw/vZ0twHhg2ajO8ek4Ic8bMvZTaFz40Z+pcsh1CKWsM+1giaE&#10;Pkf0VUNW+4XriaN3coPVIcqhRjPoMZbbDldSpmh1y3Gh0T3tG6q+D2er4OP59PW5li/1o73vRzdJ&#10;ZJuhUrfzafcAItAU/sJwxY/oUEamozuz8aJTkC2TiB6isU5AXAMy26QgjgrSVQJYFvj/QvkL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q5aHod4AAAAKAQAADwAAAAAAAAAAAAAAAABQ&#10;BAAAZHJzL2Rvd25yZXYueG1sUEsFBgAAAAAEAAQA8wAAAFsFAAAAAA==&#10;" filled="f" stroked="f">
                <v:textbox>
                  <w:txbxContent>
                    <w:p w14:paraId="3BD75878" w14:textId="7BFB7A94" w:rsidR="008E2F34" w:rsidRPr="006D38E6" w:rsidRDefault="00614843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  <w:r w:rsidR="008F18F8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৪-</w:t>
                      </w:r>
                      <w:r w:rsidR="008E2F34"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১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  <w:r w:rsidR="008E2F34"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১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6D38E6" w:rsidRDefault="00E06171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" stroked="f">
                <v:textbox>
                  <w:txbxContent>
                    <w:p w14:paraId="4B43809C" w14:textId="4B138797" w:rsidR="00E06171" w:rsidRPr="006D38E6" w:rsidRDefault="00E06171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0345D2FB" w14:textId="6EE99FF8" w:rsidR="005F4DA1" w:rsidRPr="005F4DA1" w:rsidRDefault="005F4DA1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  <w:u w:val="thick"/>
        </w:rPr>
      </w:pPr>
      <w:proofErr w:type="spellStart"/>
      <w:r w:rsidRPr="005F4DA1">
        <w:rPr>
          <w:rFonts w:ascii="Shonar Bangla" w:hAnsi="Shonar Bangla" w:cs="Shonar Bangla"/>
          <w:b/>
          <w:bCs/>
          <w:color w:val="000000" w:themeColor="text1"/>
          <w:sz w:val="26"/>
          <w:szCs w:val="26"/>
          <w:u w:val="thick"/>
        </w:rPr>
        <w:t>টপশীট</w:t>
      </w:r>
      <w:proofErr w:type="spellEnd"/>
    </w:p>
    <w:p w14:paraId="13AACE5B" w14:textId="6B6BB810" w:rsidR="005F4DA1" w:rsidRPr="005F4DA1" w:rsidRDefault="005F4DA1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  <w:u w:val="thick"/>
        </w:rPr>
      </w:pPr>
      <w:proofErr w:type="spellStart"/>
      <w:r w:rsidRPr="005F4DA1">
        <w:rPr>
          <w:rFonts w:ascii="Shonar Bangla" w:hAnsi="Shonar Bangla" w:cs="Shonar Bangla"/>
          <w:b/>
          <w:bCs/>
          <w:color w:val="000000" w:themeColor="text1"/>
          <w:sz w:val="26"/>
          <w:szCs w:val="26"/>
          <w:u w:val="thick"/>
        </w:rPr>
        <w:t>বিল</w:t>
      </w:r>
      <w:proofErr w:type="spellEnd"/>
      <w:r w:rsidRPr="005F4DA1">
        <w:rPr>
          <w:rFonts w:ascii="Shonar Bangl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নং-৩৬-৩৮ </w:t>
      </w:r>
    </w:p>
    <w:p w14:paraId="093FFAF0" w14:textId="00597763" w:rsidR="00614843" w:rsidRDefault="00614843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ইনোভ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রাবা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1F107BEF" w14:textId="78A81CD5" w:rsidR="008F18F8" w:rsidRDefault="00614843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িল্ডিং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নং-১৭ </w:t>
      </w:r>
      <w:r w:rsidR="001D6DAD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8F18F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 </w:t>
      </w:r>
    </w:p>
    <w:p w14:paraId="566F546B" w14:textId="76419A71" w:rsidR="008F18F8" w:rsidRDefault="00614843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োরাই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াটুভাঙ্গ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টাঙ্গাই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0806697C" w14:textId="77777777" w:rsidR="008F18F8" w:rsidRDefault="008F18F8" w:rsidP="008F18F8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3DDD6659" w14:textId="77777777" w:rsidR="005F4DA1" w:rsidRPr="00136C17" w:rsidRDefault="008F18F8" w:rsidP="005F4DA1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 xml:space="preserve">              </w:t>
      </w:r>
      <w:r w:rsidR="003E63C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         </w:t>
      </w:r>
    </w:p>
    <w:tbl>
      <w:tblPr>
        <w:tblStyle w:val="TableGrid"/>
        <w:tblW w:w="0" w:type="auto"/>
        <w:tblInd w:w="601" w:type="dxa"/>
        <w:tblLook w:val="04A0" w:firstRow="1" w:lastRow="0" w:firstColumn="1" w:lastColumn="0" w:noHBand="0" w:noVBand="1"/>
      </w:tblPr>
      <w:tblGrid>
        <w:gridCol w:w="4789"/>
        <w:gridCol w:w="4789"/>
      </w:tblGrid>
      <w:tr w:rsidR="005F4DA1" w14:paraId="39135FE4" w14:textId="77777777" w:rsidTr="005F4DA1">
        <w:trPr>
          <w:trHeight w:val="696"/>
        </w:trPr>
        <w:tc>
          <w:tcPr>
            <w:tcW w:w="4789" w:type="dxa"/>
          </w:tcPr>
          <w:p w14:paraId="459314D3" w14:textId="52B32F26" w:rsidR="005F4DA1" w:rsidRDefault="005F4DA1" w:rsidP="005F4DA1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</w:pP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বিল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 xml:space="preserve"> নং-৩৬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এর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টাকা</w:t>
            </w:r>
            <w:proofErr w:type="spellEnd"/>
          </w:p>
        </w:tc>
        <w:tc>
          <w:tcPr>
            <w:tcW w:w="4789" w:type="dxa"/>
          </w:tcPr>
          <w:p w14:paraId="3692CEC6" w14:textId="704AFD12" w:rsidR="005F4DA1" w:rsidRDefault="005F4DA1" w:rsidP="005F4DA1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</w:pPr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১,৭৮,৫৭৩.৭০</w:t>
            </w:r>
          </w:p>
        </w:tc>
      </w:tr>
      <w:tr w:rsidR="005F4DA1" w14:paraId="2804299A" w14:textId="77777777" w:rsidTr="005F4DA1">
        <w:trPr>
          <w:trHeight w:val="715"/>
        </w:trPr>
        <w:tc>
          <w:tcPr>
            <w:tcW w:w="4789" w:type="dxa"/>
          </w:tcPr>
          <w:p w14:paraId="37527F20" w14:textId="6300466B" w:rsidR="005F4DA1" w:rsidRDefault="005F4DA1" w:rsidP="005F4DA1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</w:pP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বিল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 xml:space="preserve"> নং-৩</w:t>
            </w:r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৭</w:t>
            </w:r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এর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টাকা</w:t>
            </w:r>
            <w:proofErr w:type="spellEnd"/>
          </w:p>
        </w:tc>
        <w:tc>
          <w:tcPr>
            <w:tcW w:w="4789" w:type="dxa"/>
          </w:tcPr>
          <w:p w14:paraId="72E3CB89" w14:textId="753236F9" w:rsidR="005F4DA1" w:rsidRDefault="005F4DA1" w:rsidP="005F4DA1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</w:pPr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৩০,৬৫৬.০০</w:t>
            </w:r>
          </w:p>
        </w:tc>
      </w:tr>
      <w:tr w:rsidR="005F4DA1" w14:paraId="025BC0E0" w14:textId="77777777" w:rsidTr="005F4DA1">
        <w:trPr>
          <w:trHeight w:val="696"/>
        </w:trPr>
        <w:tc>
          <w:tcPr>
            <w:tcW w:w="4789" w:type="dxa"/>
          </w:tcPr>
          <w:p w14:paraId="42BCC2E6" w14:textId="6B27B8F9" w:rsidR="005F4DA1" w:rsidRDefault="005F4DA1" w:rsidP="005F4DA1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</w:pP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বিল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 xml:space="preserve"> নং-৩</w:t>
            </w:r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৮</w:t>
            </w:r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এর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টাকা</w:t>
            </w:r>
            <w:proofErr w:type="spellEnd"/>
          </w:p>
        </w:tc>
        <w:tc>
          <w:tcPr>
            <w:tcW w:w="4789" w:type="dxa"/>
          </w:tcPr>
          <w:p w14:paraId="5E8DD61B" w14:textId="22100CE4" w:rsidR="005F4DA1" w:rsidRDefault="005F4DA1" w:rsidP="005F4DA1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</w:pPr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২৮,০০৮.০০</w:t>
            </w:r>
          </w:p>
        </w:tc>
      </w:tr>
      <w:tr w:rsidR="005F4DA1" w14:paraId="29E563ED" w14:textId="77777777" w:rsidTr="005F4DA1">
        <w:trPr>
          <w:trHeight w:val="696"/>
        </w:trPr>
        <w:tc>
          <w:tcPr>
            <w:tcW w:w="4789" w:type="dxa"/>
          </w:tcPr>
          <w:p w14:paraId="1502F68B" w14:textId="63E215FE" w:rsidR="005F4DA1" w:rsidRDefault="005F4DA1" w:rsidP="005F4DA1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</w:pP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টাকা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 xml:space="preserve"> </w:t>
            </w:r>
          </w:p>
        </w:tc>
        <w:tc>
          <w:tcPr>
            <w:tcW w:w="4789" w:type="dxa"/>
          </w:tcPr>
          <w:p w14:paraId="2DB8E992" w14:textId="18BDFA07" w:rsidR="005F4DA1" w:rsidRDefault="005F4DA1" w:rsidP="005F4DA1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</w:pPr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২,৩৭,২৭৩.৭০</w:t>
            </w:r>
          </w:p>
        </w:tc>
      </w:tr>
    </w:tbl>
    <w:p w14:paraId="4B53C02E" w14:textId="58FEB11C" w:rsidR="008F18F8" w:rsidRPr="00136C17" w:rsidRDefault="008F18F8" w:rsidP="005F4DA1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</w:p>
    <w:p w14:paraId="6700812C" w14:textId="77777777" w:rsidR="008F18F8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</w:p>
    <w:p w14:paraId="1968545F" w14:textId="3BEC8BE3" w:rsidR="008F18F8" w:rsidRPr="00E00A33" w:rsidRDefault="008F18F8" w:rsidP="008F18F8">
      <w:pPr>
        <w:spacing w:after="120"/>
        <w:rPr>
          <w:rFonts w:ascii="Shonar Bangl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            (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থায়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 </w:t>
      </w:r>
      <w:proofErr w:type="spellStart"/>
      <w:r w:rsidR="005F4DA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দুই</w:t>
      </w:r>
      <w:proofErr w:type="spellEnd"/>
      <w:r w:rsidR="005F4DA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5F4DA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লক্ষ</w:t>
      </w:r>
      <w:proofErr w:type="spellEnd"/>
      <w:r w:rsidR="005F4DA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5F4DA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াইত্রিশ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াজার</w:t>
      </w:r>
      <w:proofErr w:type="spellEnd"/>
      <w:r w:rsidR="00A5786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A5786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দুইশত</w:t>
      </w:r>
      <w:proofErr w:type="spellEnd"/>
      <w:r w:rsidR="00FA4B4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A5786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তিয়াত্তর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 w:rsidR="00A5786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A5786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ত্তর</w:t>
      </w:r>
      <w:proofErr w:type="spellEnd"/>
      <w:r w:rsidR="00A5786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A5786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য়স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াএ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।)  </w:t>
      </w:r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qwUArGRh+CwAAAA="/>
  </w:docVars>
  <w:rsids>
    <w:rsidRoot w:val="007D02D1"/>
    <w:rsid w:val="000A2591"/>
    <w:rsid w:val="00136C17"/>
    <w:rsid w:val="001D6DAD"/>
    <w:rsid w:val="00203B44"/>
    <w:rsid w:val="0022446B"/>
    <w:rsid w:val="003E63C0"/>
    <w:rsid w:val="005F4DA1"/>
    <w:rsid w:val="00614843"/>
    <w:rsid w:val="00692C15"/>
    <w:rsid w:val="006D38E6"/>
    <w:rsid w:val="006E159E"/>
    <w:rsid w:val="00776FCA"/>
    <w:rsid w:val="007D02D1"/>
    <w:rsid w:val="00887277"/>
    <w:rsid w:val="008E2F34"/>
    <w:rsid w:val="008F18F8"/>
    <w:rsid w:val="00A5786A"/>
    <w:rsid w:val="00CE7D14"/>
    <w:rsid w:val="00D234BE"/>
    <w:rsid w:val="00DB286A"/>
    <w:rsid w:val="00E06171"/>
    <w:rsid w:val="00FA4B47"/>
    <w:rsid w:val="00FF14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14843"/>
    <w:rPr>
      <w:color w:val="808080"/>
    </w:rPr>
  </w:style>
  <w:style w:type="table" w:styleId="TableGrid">
    <w:name w:val="Table Grid"/>
    <w:basedOn w:val="TableNormal"/>
    <w:uiPriority w:val="39"/>
    <w:rsid w:val="005F4D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9</Words>
  <Characters>39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2MucH FuN</cp:lastModifiedBy>
  <cp:revision>2</cp:revision>
  <cp:lastPrinted>2021-12-25T16:33:00Z</cp:lastPrinted>
  <dcterms:created xsi:type="dcterms:W3CDTF">2021-12-25T17:29:00Z</dcterms:created>
  <dcterms:modified xsi:type="dcterms:W3CDTF">2021-12-25T17:29:00Z</dcterms:modified>
</cp:coreProperties>
</file>